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6_๔</w:t>
      </w:r>
      <w:r>
        <w:t xml:space="preserve"> </w:t>
      </w:r>
      <w:r>
        <w:t xml:space="preserve">ประเภทงานทัศนศิลป์</w:t>
      </w:r>
      <w:r>
        <w:t xml:space="preserve"> </w:t>
      </w:r>
      <w:r>
        <w:t xml:space="preserve">23</w:t>
      </w:r>
      <w:r>
        <w:t xml:space="preserve"> </w:t>
      </w:r>
      <w:r>
        <w:t xml:space="preserve">พ.ย.</w:t>
      </w:r>
      <w:r>
        <w:t xml:space="preserve"> </w:t>
      </w:r>
      <w:r>
        <w:t xml:space="preserve">2564</w:t>
      </w:r>
      <w:r>
        <w:t xml:space="preserve"> </w:t>
      </w:r>
      <w:r>
        <w:t xml:space="preserve">ตู่</w:t>
      </w:r>
    </w:p>
    <w:p>
      <w:pPr>
        <w:pStyle w:val="Date"/>
      </w:pPr>
      <w:r>
        <w:t xml:space="preserve">วันพุธที่</w:t>
      </w:r>
      <w:r>
        <w:t xml:space="preserve"> </w:t>
      </w:r>
      <w:r>
        <w:t xml:space="preserve">4</w:t>
      </w:r>
      <w:r>
        <w:t xml:space="preserve"> </w:t>
      </w:r>
      <w:r>
        <w:t xml:space="preserve">มกราคม</w:t>
      </w:r>
      <w:r>
        <w:t xml:space="preserve"> </w:t>
      </w:r>
      <w:r>
        <w:t xml:space="preserve">2566</w:t>
      </w:r>
      <w:r>
        <w:t xml:space="preserve"> </w:t>
      </w:r>
      <w:r>
        <w:t xml:space="preserve">เวลา</w:t>
      </w:r>
      <w:r>
        <w:t xml:space="preserve"> </w:t>
      </w:r>
      <w:r>
        <w:t xml:space="preserve">09.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ธรรมศาสตร์ศูนย์การเรียนรู้กันก่อนครับ อุปสงค์ในวันนี้ครับคุณตูนมี 4 ข้อครับไม่ยากเกินไปเช่นเดิมครับ คือนักเรียนสามารถที่จะอธิบายนะครับ แล้วก็ระบุ ประเภทของงานทัศนศิลป์น่ารัก มีอะไรบ้างครับนอกจากระบบได้จะต้อง เปรียบเทียบได้ครับ ว่าแต่ละอย่างแตกต่างกันอย่างไรครับแล้วก็นอกจากเปรียบเทียบ ระบุอธิบายได้แล้วก็ต้องสร้างสรรค์ผลงานด้วยครับคุณตูนแล้วว่าข้อสุดท้ายครับ หาข้อสุดท้ายค่ะทุกๆครั้งเลยใช่ไหมคะครูอาร์ต ต้องการสร้างสรรค์ผลงานศิลปะแล้วค่ะเราจะต้องตระหนักและเห็นคุณค่านะคะ วัสดุอุปกรณ์ที่ใช้ในการสร้างสรรค์ผลงานทัศนศิลป์ด้วย 1 ค่ะใช่แล้วครับหลังจากที่เราสร้างจุดประสงค์การเรียนรู้ไปแล้วนะครับ เดี๋ยววันนี้กูอาจจะมีคลิปวีดีโอมาให้นักเรียนมาทางน้ำส้มกันครับ กิจกรรมร่วมด้วยช่วยกันดูครับ ขอนแก่นรับชมนะครับครูอาร์ตขอถามได้ประทานก่อนครับนักเรียนคนไหนเคยดูขนบ้างครับ ไหนใครรู้จักขนบ้างเอ่ยยกมือขึ้น หลายคนอาจจะเคยเห็น เชิญรับชมครับวิชาดนตรีนาฏศิลป์ครับจะได้รับชมมาแล้วนะครับเดี๋ยววันนี้ครูอาจจะให้เรารับชมตัวอย่างของโขนพระราชทานครับครูตูดขึ้นแน่นอนว่าดูอย่างเดียวไม่ได้นะครับเด็กแบบทางเหนือต้องสังเกตนะครับ ก็ดูด้วยว่าในงานขนนี่มีงานอะไรบ้างนะครับที่เป็นงานทัศนศิลป์ครับแล้วก็เกี่ยวข้องกันอย่างไรนะครับวิเคราะห์ไปพร้อมกันเลยครับผมและคุณต้นครับรบกวนเปิดให้นักเรียนไปทางรับชมนะครับได้ราคาถูก ศิลปะการแสดงชั้นสูงคู่แผ่นดินไทยที่มีมาตั้งแต่สมัยอยุธยา ด้วยพระมหากรุณาธิคุณของสมเด็จพระนางเจ้าสิริกิติ์พระบรมราชินีนาถที่ทรงพระกรุณาโปรดเกล้าโปรด กระหม่อมให้มีการจัดแสดงโขนจนเป็นที่รู้จัก แพร่หลายในนาม โขนพระราชทานความงดงามที่รังสรรค์ขึ้นโดยศาสตร์และศิลป์ หลายแขนง จิราพรและหัวโขน เป็นเครื่องสวมหัว งานศิลปะที่ต้องอาศัยการค้นคว้าข้อมูลอย่างละเอียด เพื่อถ่ายทอดบุคลิก อารมณ์ ความรู้สึก ฐานันดรศักดิ์ของตัวละคร การแต่งหน้า ตัวละครที่เปิดหน้าผสมผสานวิธีการแบบโบราณ นักศึกษาจากภาพจิตรกรรม วิธีการแต่งหน้าร่วมสมัย ตัวให้ตัวละคร สื่ออารมณ์ ยิ่งขึ้น เมื่ออยู่บนเวทีที่ประกอบพร้อมทั้งแสงและสี พัสตราภรณ์เครื่องแต่งกาย จะปิดมือช่างถอดและช่างผักของมูลนิธิส่งเสริมศิลปาชีพ ได้ถ่ายทอด ฟื้นฟู งานแบบโบราณ และนำมาพัฒนา ให้เหมาะกับการแสดงบนเวทีนะ ปัจจุบัน เมื่อต้องแสงไฟ ยิ่งขับเน้นความงดงาม ยาเมื่อตัวละครขยับร่ายรำ ทำกระบวนท่า สนิมพิมพาภรณ์ เครื่องประดับ รถเป็นงานประณีตศิลป์ของช่างฝีมืองานโลหะ งานฝังอัญมณี ยันต์กะไหล่ทอง จะทำขึ้นอย่างวิจิตรงดงาม ทำแบบโบราณ ความโดดเด่นประการหนึ่งของโขนพระราชทานคือศิลปะ ทำการสร้างฉาก เครื่องประกอบจากการประสานเทคนิคสมัยใหม่เข้ากับความงดงามของงานจิตรกรรมและศิลปกรรมตามขนบจารีตได้อย่างลงตัว นี่เป็นเพียงตัวอย่าง ปัญหาของการแสดงโขนพระราชทานครับคุณตูนขอบคุณครับ โขนมูลนิธิ ส่งเสริมศิลปาชีพนะครับเรื่องกว่าจะเป็นคนพระราชทานนะครับขอขอบคุณเป็นอย่างสูงครับคุณตูน นะครับท่านประธานนะครับ ศิลปกรรมชั้นสูงไทยครับ กลุ่มสาระศิลปะมากมายนะครับรวมไว้เป็นโขนพระราชทานครับงานก็คืองาน ศิลปะ ตราสินค้าของเราครับ มีส่วนร่วมในการสร้างสรรค์ ทานแล้วครับ ไปทางทิศอะไร กูไปทางนั่นแหละครับ สหกรณ์การที่เราจะรับชมใช่ไหมคะครู ปลายทางมีร้านค้าว่าให้ลงไปสังเกตด้วยใช่ไหมครับ เจองานทัศนศิลป์ประเภทใดบ้างที่อาจใช้ วีดีทัศน์นะครับก็จะกล่าวถึงศิลปะกรรมมากมายหลายแขนงนะครับประตู 1 แล้วก็ไม่รู้คิดสิ่งใดก็ได้แล้วครับและแน่นอนว่าพัฒนศิลป์ก็เป็นส่วนย่อยของวิจิตรศิลป์อีกเช่นกันครับ ซึ่งมันจะเกี่ยวข้องกับ วิชาศิลปะระดับชั้นประถมศึกษาปีที่ 5 นะครับเรื่องประเภทงานทัศนศิลป์ครับแบ่งแยกเป็นสาขาต่างๆมากมายซึ่งในวันนี้ มาดูกันครับว่าเกี่ยวข้องอย่างไรบ้างและเป็นส่วนประกอบในอุบลราชธานีครับคุณเดือนหลังจากที่คุณได้ดูวีดีโอเมื่อสักครู่นี้ครับ 50 บาทหรืออยากจะเป็น จิตรกรรมประติมากรรมภาพพิมพ์รวมถึง สถาปัตยกรรมต่างด้วยค่ะ มีงานผ่านนะครับ อากาศเชียงใหม่ รวมถึง งานแต่งหน้านะครับ เสื้อผ้า ขอรูปลายไทยต่างๆและเป็นส่วนประกอบของทัศนศิลป์นะครับ ประเภทของงานทัศนศิลป์นะคะ มีปัญหามากมายครับมีตัวอย่างภาพประทานร่วมกันวิเคราะห์สิครับทั้ง 4 ภาพนี้เป็นงานประเภทไหนบ้างครับ ขอบใจมาก สภาพอากาศ อยากฟังงานทัศนศิลป์ ประเภทไหนบ้างครับ หนุมานใช่ไหมครับครู ได้ค่ะ ตอนที่ 283 หนุมานแล้วครับ กลับลายผ้ากลับประมาณ 04:00 น คล้ายๆกัน ส่วนประกอบของชาติครับคุณตูน ลองสอบถามไปทางได้เลยครับในการตอบคำถามนะครับ ขนาดให้ไหมครับคุณตูนไม่แน่นอนค่ะกูอ่ะ ปลายทางทั้งหมด วันนี้ครูแอ๊ดกับครูดล ไป 10 คะแนนเต็มนะคะ ขนาด 10 ปีเลยครับสำหรับนักเรียนที่ตอบคำถามถูกต้องครับคุณตูน ตอบคำถามสักครู่หนึ่งครับไม่ยากเลยใช่ไหมครับกลับได้ไหมครับตอบได้อย่างแน่นอนค่ะ เด็กปลายทางก็น่าจะตอบได้เช่นเดียวกันค่ะขอดูรูปภาพการ์ตูนภาพหนุมานนะครับคุณคิดว่าเป็นประเภทงานทัศนศิลป์ประเภทใดกลับจากภาพนะคะถ้าเด็กลองสังเกตุดูนะคะแน่นอนเลยว่า อาทิตย์นี้เขาอาจจะต้องเป็นงานประเภทงานจิตรกรรมอย่างแน่นอนค่ะใช่ครับ ภาพวาดใช่ไหมครับใช่ป่ะหรือว่างาน 2 วิธีนะครับจะถูกเรียกว่างานกิจกรรมนั้นเองครับ พี่สองครับเป็นห่วงนะครับศีรษะของหนุมาน แน่นอนค่ะครูอาร์ต หัวโขนนะคะรูปศีรษะหนุมานชิ้นนี้ใช่ไหมคะจะต้องเป็น งานประเภทประติมากรรมอย่างแน่นอนค่ะ จะกลับมิติมากรรมก็คืองานที่จะต้องในการทดลองนะครับ ภาพที่ 3 ครับ วันที่ 31 จะเป็นภาพของ ถ้าจะมาหากูอาจเป็นรายของภาคกลางว่าจะต้องสร้างสรรค์ดนตรีการพิมพ์ภาพอย่างแน่นอนค่ะ เป็นประเภทงานภาพพิมพ์นั้นเองครับคุณตูนเรื่องเลขปลายทางได้เรียนในสัปดาห์ที่แล้วเมื่อกี้นี่เองนั่นเอง ข้อความสุดท้ายน่าจะเป็นเรื่องหนึ่งครับ ใครตอบได้หมื่นภาพสุดท้ายครับ ลูกกวาดได้ไปนิดนึงแล้วใช่ไหมคะว่าเป็นอุปกรณ์ในการประกอบฉากใช่ไหมครับปูอัด เป็นถาดนะคะมีขนาดค่อนข้างใหญ่เพราะฉะนั้นนี่จะต้องเป็นงานประเภท ปัตยกรรมหรือเปล่าครับวัด ต้องครับคุณตูนไม่ว่างงานสถาปัตยกรรมนะครับรั้วสิ่งปลูกสร้างสิ่งก่อสร้างต่างๆสำหรับประกอบฉากหรือว่าใช้สำหรับอาคารบ้านเรือนก็ได้ครับ สรุปครั้งหนึ่งนะครับ เป็นงานประเภทจิตรกรรมครับภาพที่ 2 คืองานประติมากรรม ภาพที่ 3 คือ พระพิมพ์ ภาพสุดท้ายครับ จะเป็นเรื่องกระจกปลายทางนิดนึงครับ สถาปัตยกรรม สรุปครั้งหนึ่งครับ งานทัศนศิลป์จิตรกรรมคืองานผ้าป่าครับ งานทุกวันครับ นักเรียนไปทางช่อง แตก 1 ผู้ชายใช่ไหม สร้างสรรค์ผลงานจิตรกรรมคือการวาดภาพนางเอกชัยครับ อันที่สองก็คืองานปฏิมากรรมครับ ตั้งแต่ไปทานไม่ได้ไปแล้วนะครับเกี่ยวกับงานบ้านหรือว่างาน 3 มิติครับคุณตูน นอกจากปั้นก็มีแบบอื่นอีกไหมครับเช่นงานหล่อใช่ไหมครับ ตลกขันเป็นรูปหรือว่าการแกะสลักภาพ 3 มิติกว้างงานประติมากรรมครับ การ์ตูนก็คือ งั้นพักเที่ยงใช่ไหมครับรักนะคะ เกี่ยวกับ คราวที่แล้วที่นักเรียนไปทางไหนเรียนไปแล้วนั่นเองครับ มะนาวแม็กซิม ระบายสีลงสีแล้วก็พิมพ์กดทับลงไปในแผ่นรองรับวัสดุต่างๆนะครับก็จะเป็นงานของภาพพิมพ์ ผัดกระเพราก็เป็นตัวอย่างมาเพื่อเปลี่ยน สุดท้ายกลับค่ำนะครับก็จะเป็น ที่มันเป็นเกี่ยวกับงานสิ่งก่อสร้าง เครื่องบิน สถาปัตยกรรม แล้วก็ไปเปิดกลับไปที่ไหน ดีครับ ป๋าเข้าไป แก้ไขได้นะครับ น่าจะดีนะครับที่ปิดไม่ติดครับ สถาปัตยกรรมแบบเปิดตัวอย่างเช่นบ้านอาคาร แบบที่ต้องการครับคุณตูนไม่เป็นสิวอุดตันจะนึกว่าสะพานปัตยกรรมนั่นเอง จะไปทำความเข้าใจหรือยังครับ เยี่ยมมากเลยครับ น่าจะพอเข้าใจไหมครับคุณจะได้แค่ยังไม่เข้าใจนะไม่เป็นไรนะครับเดี๋ยววันนี้ว่าจะเอาอีก สัญญาณ โรงงานพัฒนกิจระดับประเทศร่วมกันนะครับ ถือว่าเป็นงาน ก็ได้ครับ คือเราจะนำ ประเทศมารวมอยู่ในผลงานเดียวใช่ไหมครับใช่ครับ ฉะนั้นกิจกรรมในวันนี้นะครับ ดูหนังว่าจะต้องสู้สนุกสนานเลยครับคุณครูกรณีครับเดี๋ยวให้นักเรียนนะครับ ร่างภาพบนกระดาษนะครับ เป็นรูปร่างง่ายๆครับอุ่นใช้เทคนิคของประเภทกิจกรรมนะครับคุณครูในการวาดภาพและก็ ใจเย็นๆนะครับในการปั้นขึ้นรูปเป็นงาน 3 มิตินะครับหรือว่าใช้กรรมแล้วก็ประติมากรรมเข้ามามีส่วนลดครับคุณจูนกรณีก็คือจินตนาการครับ เดี๋ยวนี้รถกระบะสร้างบ้านเขาปูนดีราคาถูก เอกสารพร้อมแล้วนะครับ เดี๋ยวรับไป ห้องปฏิบัติการพร้อมกับนักเรียนประชาชนปฏิบัติกิจกรรมพร้อมกับคุณได้เลยนะครับถ้าพร้อมแล้ว ถึงเวลาสนุกแล้วก็ได้สร้างสรรค์จิตนาการแล้วครับคุณตูนไม่รู้จะมาสร้างสรรค์ งาน เพชรพัฒนศิลป์หลายประเภทดวงกันนะครับตูนนี่แหละครับว่าเราจะมาสร้างบ้านกันครับหัวข้อในวันนี้ครับปูอัดใหญ่เกินไปแล้วนะครับว่าเราจะมาสร้างสรรค์ งานประเภท ป่านะครับในงานทัศนศิลป์นะครับผมเข้าวันนี้ก็คือจินตนาการนะครับ ไหนเดี๋ยวไปถามคนไหนอยากมีบ้านบ้างเอ่ยยกมือขึ้น บอกว่าอยากมีบ้านในฝันใช่ไหมครับ วันนี้ครับอุปกรณ์ที่เราจะต้องเตรียมนะครับมีอะไรบ้างครับคุณอุ่นอุปกรณ์ที่ติดปลายทางจะต้องเตรียมในวันนี้นะคะ แลกเลยค่ะครูพัด เป็นกระดาษที่ไม่ใช้แล้วก็ได้นะครับ เอาไว้รองสำหรับวาดภาพกอดเฉยๆครับ มีกระดาษและครั้งที่ 2 คือ สอนเล่นเองค่ะดินสอสำหรับการร่างภาพนะคะ แล้วค่ะ นาฬิกาก็ต้องมีนรก ดินสอยางลบมีกระดาษแล้ววันนี้นะคะเนื่องจากเราจะมา วันพระเดือนสิงหาคมด้วยค่ะ วันนี้เราจะต้องใช้ดินน้ำมันค่ะ กำลังจะไปทางไม่มีดินน้ำมันสามารถใช้ดินเดี๋ยวโทรไปก็ได้นะครับ น้ำมันแล้วก็ต้องมีเครื่องมือปั้นด้วยตนเองค่ะ เป็นอุปกรณ์สำคัญสำหรับการบ้านเลยครับรายการสุดท้ายก็ต้องมีแผ่นรองปั้นนั่นเองค่ะว่าใช้สำหรับรองในการปั้นดินน้ำมันหรือว่าดินเหนียวของเราค่ะ งั้นเดี๋ยวไปทางเต้นท์ก่อนพร้อมแล้วนะครับ สรุปได้เลยนะครับ เราจะมารวบรวมประเภทงานทัศนศิลป์เข้าด้วยกันครับเพื่อนๆ กิจกรรมประติมากรรมและภาพพิมพ์ตุ๊กตาประติมากรรม มีกี่ประเภท คุณชอบประเทศไหนที่มากที่สุดนะคุณชอบเป็นงาน กิจกรรมครับ อธิษฐานของทัศนศิลป์จิตรกรรมคือภาพวาดค่ะเป็นพื้นฐานของทุกประเภทเลยไหมครับแล้วต้องเริ่มจากการ มาขึ้นมาขึ้นมาก่อน ประเภทไหนนะครับ ก่อนที่จะเริ่มสร้างสรรค์แล้วก็จะต้อง เริ่มจากการร่างภาพดูการใช้งานกิจกรรมก่อนปัญหาควรจะนัดวันนี้เริ่มที่การและภาครัฐและประชาชนเป็นอันมากค่ะ ใช้เป็นแนวตั้งหรือแนวนอนก็ได้นะคะ แล้วก็ 22 สมัครเลยครับ ร่างภาพบ้านในฝันเป็นบ้านจินตนาการ จินตนาการถึงบ้านที่ต้องมีศักดิ์เข้ามาเกี่ยวข้องครับคุณครูอาจจะใช้เจ้าหอยทากนะครับ ผ่านแล้วก็ ขึ้นมาบนหลังหอยทากครับ จินตนาการแล้วก็สร้างสรรค์ขึ้นมาเองเลยนะไม่ต้องเอาตามคุณครูนะครับ ซื้อมาใหม่ คิดแล้วก็จัดรายการสร้างสรรค์ขึ้นมาใหม่ได้เลยนะคะ ตอนนี้จะไปทาน ตำแหน่ง เหมาะสมกับ กระเป๋านักเรียนด้วยครับว่าเหลือเกินไปนะครับ ว่าเราจะต้องมาปั้นทับอีกรอบหนึ่งนะครับ ควรเริ่มจากหอยทากครับ ล้างเบาๆก่อนนะครับ เป็นส่วนฐาน ทานของบ้านเรานะครับเป็นคล้ายคล้ายกับเจ้าหอยทากนะครับจากนั้นก็เติม ขึ้นมาหน่อยครับ ท่านก็เป็นหนึ่งในงานทัศนศิลป์ใช่ไหมครับคุณตูน แล้วขับไปสถาปัตยกรรมนับเป็นสิ่งปลูกสร้างครับ สถาปัตยกรรม เปิดด้วยครับ ราคาเท่าไหร่ครับ ในการร่างภาพนี่แหละครับต้องกะระยะตำแหน่งของภาพดีๆเลยนะครับอย่าให้มัน เขียนป้ายนะครับเพราะว่า mw2 ตามมันก็จะส่งผลให้ไม่ดีตามไปด้วยนะครับ ไม่ต้องล้างเข็มนะครับ ซึ่งผู้อ่านและคุณตุ่มย้ำไหลเรามาก ล้างเบาๆให้เข้มเกินไปใช่ไหมครับคุณตูนได้ราคา เป็นอะไรก็เป็น เฉยๆนะครับ แล้วก็จะวาดให้มีพื้นที่พอจะปั่นได้ด้วยนะครับอย่างมันเล็กเกินไป หอยทากก็จะมี คล้ายๆกับ กูจะไม่รักกูตื่นหรือเป็น อวัยวะอย่างหนึ่งของหอยทากครับ ขายหนวดใช่ไหมคะ นวดคลับ แล้วก็เติมลูกปลาครับคุณตูน ลูกตา น่ารักมากเลยครับ เราจะล้างภาพแบบนี้ก่อนนะครับแล้วก็ ดูว่าต้องไหนที่มันควรจะเติมหรือว่าตรงไหนควรตัดออกจากระบบแล้วก็ ตำแหน่งเองนะครับ บ้านของเราก็จะมีหน้าต่างประตูแล้วก็มีของตกแต่งวันไหนจะไปรับขนมไทยแล้วค่ะ ของกูตรงข้ามบ้านจินตนาการมาจากพืชชนิดหนึ่งใช่ไหมครับ ชอบทานเห็ดมากๆ จินตนาการออกมาให้เล่นบ้างที่มีลักษณะ เป็นบ้านเห็ด น่ารักมากเลยครับคุณตูน ขอบคุณ ร่างภาพเสร็จเรียบร้อยแล้วนะครับ กลับมาครับหลังจากที่เรารักภาพนะครับ บ้านกำลังเสร็จแล้วนะครับ ต่อมาก็คือการเตรียมดินน้ำมันสำหรับ บ้านนะครับให้เป็นมิติขึ้นมาหนูกำลังเป็นงาน 3 มิติครับ เริ่มจากการเลือกสีมาก่อนเลยนะครับ ว่าจะใช้สีอะไรบ้างนะครับวันนี้กวางก็จะใช้สีโทนแบบพาสเทลนิดนึงครับคุณครูตูนส่งสินค้ามานะครับ นี่แหละค่ะสีอ่อนน่ารักๆนะครับ เริ่มจากการ บ้านเกิดของเจ้าของชาติก่อนนะครับ กว่าการใช้สี เหลืองนะครับผสมกับสีขาวนิดนึงครับคุณตูน ซึ่งขั้นตอน ร้านอาหารใกล้สิ้นเดือนครับ นวดน้ำมันให้นิ่มก่อนนะครับสำหรับ การปั้นจะได้ง่ายขึ้นครับวิธีแรกของการ เตรียมดินน้ำมันใช่ไหมครับใช่ครับ ที่เราจะปั้นสิ่งของหรือว่าอะไรทั้งสิ้นนะคะเราจะต้อง พร้อมการนวดน้ำมันให้นิ่มนะครับพร้อมกับการสร้างสรรค์เอง ก็จะพอ บ้านมาก่อนนะครับ แล้วก็มา ดูงาน ปฏิมากรรมหรือว่างานปั้นนะครับ ค่ะ การ์ตูน ซักผ้าเสร็จเรียบร้อยใช่ไหมครับ เรียบร้อยแล้วค่ะ ก็เป็นบ้าน นี่ประตูหน้าต่างนะครับ ใช้ฝ่ามือแล้วเช่นเดิมนะครับ บิน บ้านในการช่วย เพลิงน้ำมันของเราครับ สมศรีได้นะครับพูดและสามารถ นำสีที่ต้องการผสมกันนะครับเพื่อจะได้ ปีใหม่ขึ้นมาครับ ยังมีความจะใช้สี ก่อนนะครับ รถสีขาวครับ เพราะว่าบางทีเน็ตปลายทางคะ จะมีสีของน้ำมันไม่เพียงพอนะคะเราสามารถ นำมาผสมให้เกิดเป็นสีอื่นก็ได้นะคะ น้ำมันเก่าหน่อยครับที่จะใช้ในสำนักงานก่อนนะครับ นำกลับมาใช้ใหม่ก็ได้นะครับ รีไซเคิลกับรียูสนะครับ นำกลับมาใช้ใหม่อีกครั้งหนึ่งครับ เล่นไปทางไปพร้อมกับครูได้เลยนะครับ ปวดขาเมื่อเราเล่นดินน้ำมันที่เราพร้อมใช้งานแล้วนี่ เราก็ทำอย่างไรต่อคะ จากที่เราได้ดีเหมาะสมแล้วค่ะ จะไปส่งพื้นที่ที่ แต่ก่อนนะครับอย่ากลัวที่จะเป็นเจ้า นะครับ จะปั้น สอนมาเล่นหน่อยครับ วิธีอยู่หลังบ้านก่อน จากหลังมาหน้านำมาได้เลยครับคุณตูน อยากได้ของครูบาครับ ไปทางนี้ คล้ายๆกับที่หลังสุดแล้วครับประตูเข้าบ้านไปก่อนนะครับ ต้องการปั้นง่ายๆนะครับ ลืมไปรูปร่างง่ายๆก่อนเช่นวงกลม รางน้ำที่เราวาดไว้นะครับ ให้เราวาดไว้เลยก็ได้ครับ แล้วก็ ลงไปให้มันติด กระดาษของเราครับตูน ให้เลยรูปร่างมันถึงจะกลับเดี๋ยวเราจะใช้ เครื่องมือปั้นในการขูดออกนะครับรถออกครับ เราสามารถใช้เครื่องมือปั้นในการ ออกหรือว่าตกแต่งเพิ่มเติมได้ใช่ไหมครับ ใช่ครับ กว่าจะปั้น ของเจ้าหอยทากก่อนนะครับ ให้ความรู้งาน ประติมากรรมเข้ามามีส่วนร่วมนะครับ ทางซ้าย ถามนิดนึงครับคุณปู่ ปลายทางจะมาใช้นูนต่ำนูนสูงและลอยตัวมาส่งก็ได้นะครับ สามารถใช้ได้ เพจเลยใช่ไหมคะครูอาร์ต ใช่ครับในส่วนที่ดิน มันเกิดขึ้นมาทับแล้วก็ใช้ เครื่องมืออุปกรณ์ในการขูดออกนะครับ ตัวเล็กออกมาแล้วก็ใช้ เครื่องมือปั้นนะครับ ตกแต่งครับ ให้เป็น การที่เราวาดไว้ในตอนแรกครับ ปลายทางไม่มีเครื่องมือสามารถใช้วัสดุใดครับที่สามารถตกแต่งบินได้ครับ นะครับหรือว่า นอนก็ได้นะครับเอามาตัดออกครับ การ์ตูนสีแดง หลังคาบ้าน เราอาจจะปั้น ขอไปก่อนก็ได้นะครับแล้วก็ 1 ให้ติดกับกระดาษครับ แล้วก็ใช้ดีนะครับ ประสานกลมกลืนกันครับ ไปทางหลายคนอาจจะมีบ้านมีจินตนาการที่มากมายกว่าเราก็ได้นะครับคุณตูนได้ดีกว่าการใช้ความคิดสร้างสรรค์ให้เต็มที่เลยนะครับ บ้านพี่ไม่มีอยู่จริงบนโลกใบนี้ก็ได้ครับ นางจะต่างที่สุดในโลกมารวมกันนะครับ รวมกันก็ได้ครับ ไปทานนะคะ จินตนาการได้เลยนะคะ ว่าจะในฝันหรือว่าจะเป็นบ้านที่เด็กนะคะตัวเองในกระจกก็ได้ใช่ไหมครับว่า ได้ครับอาจารย์ได้รับแรงบันดาลใจมาจากการ์ตูนนะครับ เหมือนกับที่คุณอาจให้ทำ งานทุกท่านนะครับก็จะบอกถึงที่มาที่ไปของผมจะลดได้นะครับ แรงบันดาลใจ ก็บอก สิ่งที่ทำให้นักเรียน ความอยากจะทำชิ้นงานชิ้นนี้ครับ ไม่ใช่ทำไปเฉยๆนะครับรถต้องมีที่มาที่ไปนะครับ ได้ระบุได้นะครับว่าเป็นงานประเภทไหนครับคุณบอกขั้นตอนได้ครับ ข้อควรระวังในการใช้หนี้ก็คือกระดาษของเราเป็นสีขาวแล้วก็ได้หรือไปทางยาน้ำมันเลยตรงกระดาษมากเกินไปนะครับ ไม่งั้นก็อาจจะดูระบบประสาทได้ครับ วางแผนการทำงานทุกครั้งนะครับคนจะลงมือทำก่อนจะลงมือติดตามนั้นครับ จะทำสิ่งใดก่อนนะครับ นึกว่าบอกว่าให้ไปทานนะครับ ส่วนที่เขียนสะกดนะครับ คุณพี่ใหญ่ ตรงที่ของเราสามารถไปก่อนได้เลย เดี๋ยวค่อยปั้นครับผมลงมาได้เลยครับคุณตูน มีตังค์ก็จะเป็น 100 ตัวนะคะ ไปดูทรงแล้วก็นอนตรวจตามเก็บค่ะ ค่อยๆเติมหรือว่าเพิ่มเติมน้ำมันไปใช่ไหมคะครูอาร์ตใช่ครับ ส่วนใดที่มันยังไม่สมบูรณ์นะคะ เต็มครับตัวไหนที่มัน แล้วนำออกนะครับ ออกรถออกครับ ตัดคอบอกได้เลยครับ หลังจากที่เราได้ ในส่วนของโตโยต้าแล้วครับวันนี้กวาดก็จะมาติด ส่วนของบ้านครับพี่ตูนสิ้นเดือนครับ ส่วนพื้นหลังก่อนนะครับแล้วก็ 8/1 เข้าไปครับ เลือกใช้สีน้ำมันตามเส้นทางได้เลยครับ ก็จะใช้สีส้มครับผสมกับสีขาวครับ มาดูกันว่าจะเกิดสีอะไรครับพี่ตูนขั้นตอนการนวดน้ำมันก็สำคัญนะครับอาจจะเป็นสีนะครับมาให้นวดข้าวด้วยกันนะครับจนเกิดสีใหม่ครับ ถ้าเรานวดไม่ดีนะครับสีไม่เท่ากัน เป็นสีแบบสมนะครับเช่น จุลินทรีย์ เหลือสีส้มสีขาวผสมกันครับ ซึ่งเป็นลายแบบแปลกๆครับ รู้สึกหนาวอีกแบบนึง สอนวาดศิลปะ ไม่มีผิดไม่มีถูกใช่ไหมครับ ต้องการสร้างสรรค์นะครับ ขึ้นอยู่กับความเหมาะสมนะครับ ความพึงพอใจของนักเรียนไปทานครับ แล้วนักเรียนก็พยายามใช้นิ้วนะครับ วันนี้ผมไม่มีนะครับในการครึ่งแล้วก็ผสมกันครับ เป็นการพัฒนากล้ามเนื้อมือมัดเล็กนะครับ ก็ทำหลังคาบ้านใกล้เสร็จสมบูรณ์แล้วใช่ไหมครับหัวหน้าข้างขวา หลังคาสีแดงนะคะลักษณะของเห็ดนั่นเองค่ะ นอกจากเขาจะเอานำความรู้เรื่องจริง การวาดภาพด้วยนะครับต้องใช้ความรู้ในเรื่องของปฏิมากรรมนะครับมามีส่วนร่วมในการสร้างงาน 3 มิตินะครับ ในส่วนของบ้านนะครับว่าเขาจะทำเป็นเส้นทางกูตื่นแล้วก็ทำของไปก่อนครับ ก็คือทำสร้างขอบไว้ก่อนใช่ไหมการอาจให้เรารู้ขอบเขตใช่ไหมครับ ง่ายต่อการบ้านของเราครับ เกินเส้นมานิดหน่อยไม่เป็นไรนะครับเดี๋ยวเรามาตัดออกถึงร้านครับ การ์ตูน นั่นไหนแล้วก็จะ แบตอึดอัดเข้าไปเลยครับให้เต็มที่เราล่างไว้นะครับ พักผ่อนที่เราวาดนะครับไม่เป็นไรครับได้แล้วจ่ะมันเพิ่มทีหลังครับ แล้วก็ใช้เครื่องมือปั้นนะครับอากาศเปลี่ยนน้ำมันให้เรียบเสมอกันครับ ถ้าเด็กไปทางยังจำคนที่ครูเปิดให้ดูเบื้องต้นคาดเชือก 2018 ไปทางแล้วจะเห็นว่ามีงานเกี่ยวกับ ประติมากรรมด้วยนะครับไม่ว่าจะเป็นการ ศีรษะโขนนะครับแล้วก็มีการ รับตกแต่งพระเครื่อง ตกแต่งต่างจะเป็นพี่มากกว่านะคะเป็นศิลปะหน้าตานะครับจะได้แจ้งความรู้เรื่องของประติมากรรมเข้ามาจบเลยค่ะ ดูการทำงาน 3 มิตินั่นเองครับ ขนมจากนี้ก็ยังมีงานที่เกี่ยวกับงานจิตรกรรมรถใช่ไหมครับไม่ว่าจะเป็นภาพวาดในฉากหลังใช่ไหมครับกว่าจะกลับ ทำฉากหลังครับในโขนหรือว่าการ แต่งหน้าเข้าเป็นส่วนหนึ่งของกิจกรรมด้วยครับ งานภาพพิมพ์ด้วย 1 ชิ้นครับลายผ้านะครับเป็นการพิมพ์ลายผ้านะครับก็ใช้ความรู้เรื่องภาพลืมนะครับคุณตูน ครูเริ่มทำตัวบ้านแล้วใช่ไหมครับ ใช่ค่ะ ขั้นตอนการทำตัวบ้านกว้างๆเลยครับเริ่มจากการ ทำเส้นรอบนอกก่อนนะครับใกล้ๆกำหนดขอบเขตในการบ้านของเรานะครับจะได้ง่ายขึ้นนะเราก็จะประสงค์ด้านในหน่อยครับ เหนื่อยพอแล้วก็จะต้องผสมเพิ่มปั้นเพิ่มนะครับนวดดินไว้เผื่อเยอะเลยก็ได้ครับก่อนกลับบ้านนะครับ ค่อยๆใช้ปลายนิ้ว ในการกดพื้นที่ต่างๆคือไม่เสมอกันครับแล้วก็จะใช้เครื่องมือปั้นนะครับในการพูดออกให้เสมอกันนะครับ ตอนนี้เหมือนเรากำลังทำงานประติมากรรมนูนต่ำใช่ไหมครับการ์ตูนใช่แล้วครับ ถ้าไม่มีประกาศให้ดูสูงนะครับก็เพิ่มนะครับเพิ่มขึ้นมาให้หนูขึ้นไปนิดนึงก็ได้ครับ ไม่เอาเราจะทำเป็นรายตัวครับเห็นและรอบด้าน ก็ทำได้เลยนะครับสามารถขึ้นมาเป็นรถทัวร์ก็ได้ค่ะ นำดินสวนผึ้งอาวุธออกนะครับเก็บให้สะอาดนะครับ แล้วก็ใช้นิ้วมือของเราในการกดให้เรียบครับ ตอนนี้เราทำพื้นหลังเรียบร้อยแล้วครับเอามาแล้วก็จะ เปิด LINE สัปดาห์นะครับพี่มันหายไปนะครับเดี๋ยวนัดหลังคาหน้าต่างนะครับ ป๋าเติมได้เลยนะครับ กลัวจะใช้สีน้ำตาลในการตกแต่งหลังคาบ้านครับคุณตูน ส่วนหลังคาก็ทำเป็นเส้นเหมือนเดิมเลยนะครับ แล้วก็กดส่งไปเลยครับ ของกูอ่ะกำลังเติมหลังคาแล้วใช่ไหมครับใช่แล้วครับ เติมเข้าไปให้เต็มในส่วนที่เราวาดไว้ตอนแรกนะครับคุณตูน นักเรียนมปลายทางใช้สีน้ำมันได้สีเข้มนะครับอย่างสีดำสีน้ำตาลนะครับ บังนิดนึงครับว่า Siri มันอาจจะเริ่มกระดาษของเรานะครับ ฉันก็พยายามเลือกใช้สีที่อ่อนก่อนนะครับ หากใครต้องการใช้สีเข้มก็ให้เว้นไว้แล้วก็ใช้ทีหลังครับตูนก็จะจ่ายมากยิ่งขึ้นครับ ก็คือใช้สีอ่อนก่อนใช่ไหมคะครูอาร์ต ใช่ครับ ส่วนใดที่เป็นสีเข้มเข้ม พื้นที่กว้างๆหน่อยนะครับแล้วก็อนุโลมให้ใช้ก่อนได้เลยครับ แล้วก็จะตกแต่งส่วนที่เหลือนะครับให้มันขึ้นมาครับ อย่างหน้าตานะครับหน้าต่าง เราก็ เจ้าตาของหอยทากนะครับ แล้วก็ปั้นขึ้นมาเลยครับ อย่างตาสีขาวนะครับในการปั้นเป็นวงกลมนะครับวิธีการทำวงกลมคือเราจะใช้นิ้ว 2 นิ้วนะครับนิ้วชี้กับนิ้วหัวแม่มือในการคลึงนะครับแล้วก็ใช้มืออีกข้างหนึ่งในการปกครองครับ คอยเติมและตกแต่งเป็นรายละเอียดใช่ไหมครับใช่ครับ น้ำมันนะครับจะเป็นลวดลายต่างๆ การตกแต่งให้สวยงามขึ้นครับ ก็บอกกันตรงๆนะครับไม่เก็บปลายทางอาจจะใช้ความรู้เรื่องภาพพิมพ์ก็ได้ครับคุณมามีส่วนร่วมครับเช่นนั้นแม่พิมพ์และผ่านครับไม่ว่าจะเป็นแม่พิมพ์วัสดุสังเคราะห์ นะครับ แม่พิมพ์วัสดุธรรมชาตินะครับมาแปะมาทำให้เกิดโรคอะไรครับเช่นอาจจะนำใบไม้นะครับมา ทำให้เกิดเป็นลายใบไม้ก็ได้ เป็นการนำความรู้ในเรื่องของประเทศ อิ่มครับ ขับรถก็จะตกแต่งไปเลย ตัวตัดปูนนะครับ ขั้นตอนหลังจากที่เราปักเสร็จแล้วนะครับแล้วก็จะดำและพิมพ์มาพิมพ์ให้เกิดลวดลายนะครับหลังจากนั้นก็จะ ตกแต่งพื้นหลังของกระดาษทำด้วยการใช้สีน้ำสีไม้ละ 10 บาทนะครับมาระบายลดรอยดำมาทุกวันก็จะมีตัวอย่างงานนักเรียนไปทานได้รับชมกันครับ ซึ่งเป็นผลงานที่เสร็จสมบูรณ์แล้วนะครับคุณตูน อะไรมันก็อยากคุยกับคุณแล้วนะครับมันจะเป็น งาน จินตนาการนะครับ มาจอดข้างในครับสวยงามมากๆเลย เรื่องขอทบทวนการทำขั้นตอนการทำอีก ครั้งหนึ่งก็คือเริ่มจากการเตรียมกระดาษนะครับแล้วก็ร่างภาพก่อนนะครับร่างถ้าเป็นบ้านของเรานะครับตามความคิด และอย่างอิสระนะครับหลังจากที่รักผ้าเสร็จแล้วนะครับก็จะนวดน้ำมันตามสิ่งที่ต้องการนะครับรบกวนเป็นนูนต่ำขึ้นมาก่อนครับ หลังจากนั้นเป็นนูนต่ำเริ่มจากพื้นหลังส่วนที่ว่างนะครับอย่างเช่นขนาดของบ้านหรือว่าจะส่งผลทางนะครับ หลังจากนั้นก็จะไปแสดงเพิ่มเติมครับเช่นหลังคาบ้านครับ บ้านของหอยทากหรือว่า หน้าหัวหน้านะครับก็จะปั้นทีหลังครับพี่ตุ่นมันจะมีใหญ่แล้วก็มาเล็กๆมันทำไปเรื่อยๆครับ ซึ่งใครที่ต้องการนำ ความรู้เรื่องพระพิมพ์มาใช้นะครับก็สามารถนำวัสดุตลาดนะครับมาพิมพ์กดทับเป็นลวดลายของหอยทากหรือว่ารุ่นแรกของบ้านเราก็ได้นะครับ เป็นการใช้ความรู้ของ ประเภทงานทัศนศิลป์นะครับทั้ง แบบเลยนะครับว่าจะใช้ จิตรกรรมประติมากรรมภาพพิมพ์รั้วที่มีความรู้ด้านสถาปัตยกรรมนะครับยังไม่เคยลืมนะครับแต่ถ้ามีจินตนาการของเราสักวันนะครับก็มาตรงกับเพิ่มเติมเป็นด้าน หลายๆหลัง หรือว่าใครจะไปเราโตขึ้นมาเลยก็ได้ยินดีมากครับคุณตูนน่าสนใจมากเลยครับนึกว่าใช้ครบทุกๆประเภทเลยใช่ไหมคะ ขับรถจากศาลได้นะครับก็ต้องเปรียบเทียบได้แล้วก็ว่า งานแต่ละประเภทแตกต่างกันอย่างไรและมีขั้นตอนวิธีการสร้างสรรค์ที่แตกต่างกันอย่างไรครับตูนเกือบได้สร้างสรรค์ได้แล้วก็อธิบายได้เองครับ เวลาที่เหลือก็อาจจะให้มันเป็นทางนะครับ โครงการสร้างสรรค์ผลงานต่อจนครบ เพชรบูรณ์ให้เลย จะกลับมาตกหล่นอีกครั้งหนึ่งครับ เวลาเราก็ทำผลงานได้เลยครับ เดี๋ยวสัปดาห์หน้าแล้วเราจะเรียนในการเรียนรู้ใหม่นะครับคุณตูนเกี่ยวกับองค์ประกอบสิ่งต่างๆนะครับซึ่งมาดูกันว่าสัปดาห์หน้าเราจะเรียนเรื่องอะไรกันครับ ตามสไตล์นะครับเราจะเรียนกันในเรื่องของเอกภาพครับ คือหน่วยการเรียนรู้ไหมครับเกี่ยวกับองค์ประกอบศิลป์เองครับซึ่งสิ่งที่ต้องเตรียมสัปดาห์นะครับอุ่นสำหรับอุปกรณ์สำหรับสิ่งที่ต้องเตรียมในครั้งหน้านะคะอย่างแรกเลยค่ะกว่านั้นก็คือ 14 ขาดหรือว่า 4 ไม้ในระยะที่ 2 ค่ะ กระดาษวาดเขียนรวมถึงอุปกรณ์ว่าคนอื่นด้วยค่ะใช่แล้วครับ พานักเรียนไปทางพร้อมกันนะครับ เดี๋ยวเราจะไปดูคำคม ดาษดาแกลเลอรี่ สำหรับคำคมศิลปะประจำสัปดาห์นี้นะคะทุกคนมีความงาม ไม่ต้องค้นให้พบแม้แต่คนที่ขี้ริ้วขี้เหร่ที่สุด อาจจะมีความงามที่แอบซ่อนอยู่ อาจจะเป็นนิ้วมือนิ้วเท้า อยู่ฟันหรือแม้แต่จิตใจที่งดงาม นายต้องค้นให้พบคำคมจาก อาจารย์ศิลป์พีระศรีค่ะ ขอบคุณคำคมจากศาสตราจารย์ศิลป์พีระศรีนะครับเป็นข้อคิดที่ดีให้นักเรียนไปทางแชทได้เลยนะครับในสัปดาห์นี้ เราจะ ลักษณะการเรียนรู้เกี่ยวกับทฤษฎีองค์ประกอบศิลป์นะครับอย่าลืมเตรียมอุปกรณ์ให้พร้อมนะครับวันนี้ก็หมดเวลาสนุกแล้วก็ได้สาระวิชาศิลปะสาระทัศนศิลป์แล้วนะครับวันนี้ก็ขอบคุณแล้วก็โสดอีกล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5 ศิลปะ หน่วยที่ 6_๔ ประเภทงานทัศนศิลป์ 23 พ.ย. 2564 ตู่</dc:title>
  <dc:creator/>
  <cp:keywords/>
  <dcterms:created xsi:type="dcterms:W3CDTF">2024-01-04T03:09:53Z</dcterms:created>
  <dcterms:modified xsi:type="dcterms:W3CDTF">2024-01-04T03: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มกราคม 2566 เวลา 09.08 น.</vt:lpwstr>
  </property>
  <property fmtid="{D5CDD505-2E9C-101B-9397-08002B2CF9AE}" pid="3" name="subtitle">
    <vt:lpwstr/>
  </property>
</Properties>
</file>